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3AA6" w:rsidRDefault="00383AA6" w:rsidP="00383AA6">
      <w:pPr>
        <w:pStyle w:val="NormalWeb"/>
        <w:spacing w:before="0" w:beforeAutospacing="0" w:after="0" w:afterAutospacing="0"/>
        <w:ind w:left="503"/>
      </w:pPr>
      <w:r>
        <w:rPr>
          <w:rFonts w:ascii="Segoe UI Symbol" w:hAnsi="Segoe UI Symbol" w:cs="Segoe UI Symbol"/>
          <w:color w:val="00B050"/>
          <w:sz w:val="40"/>
          <w:szCs w:val="40"/>
        </w:rPr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8- Domain name System: </w:t>
      </w:r>
    </w:p>
    <w:p w:rsidR="00EA21A6" w:rsidRDefault="00383AA6">
      <w:r w:rsidRPr="00383AA6">
        <w:rPr>
          <w:noProof/>
        </w:rPr>
        <w:drawing>
          <wp:inline distT="0" distB="0" distL="0" distR="0" wp14:anchorId="22F8109B" wp14:editId="3BD1502E">
            <wp:extent cx="5943600" cy="4823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3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AA6" w:rsidRDefault="00383AA6">
      <w:r>
        <w:br w:type="page"/>
      </w:r>
    </w:p>
    <w:p w:rsidR="00CB01CC" w:rsidRDefault="00383AA6" w:rsidP="00383AA6">
      <w:pPr>
        <w:pStyle w:val="NormalWeb"/>
        <w:spacing w:before="0" w:beforeAutospacing="0" w:after="0" w:afterAutospacing="0"/>
        <w:ind w:left="503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9- Dealing with FTP protocol:</w:t>
      </w:r>
    </w:p>
    <w:p w:rsidR="00CB01CC" w:rsidRDefault="00CB01CC" w:rsidP="00383AA6">
      <w:pPr>
        <w:pStyle w:val="NormalWeb"/>
        <w:spacing w:before="0" w:beforeAutospacing="0" w:after="0" w:afterAutospacing="0"/>
        <w:ind w:left="503"/>
        <w:rPr>
          <w:rFonts w:ascii="Arial" w:hAnsi="Arial" w:cs="Arial"/>
          <w:b/>
          <w:bCs/>
          <w:color w:val="000000"/>
          <w:sz w:val="40"/>
          <w:szCs w:val="40"/>
        </w:rPr>
      </w:pPr>
      <w:r w:rsidRPr="00CB01CC">
        <w:rPr>
          <w:rFonts w:ascii="Arial" w:hAnsi="Arial" w:cs="Arial"/>
          <w:b/>
          <w:bCs/>
          <w:color w:val="000000"/>
          <w:sz w:val="40"/>
          <w:szCs w:val="40"/>
        </w:rPr>
        <w:drawing>
          <wp:inline distT="0" distB="0" distL="0" distR="0" wp14:anchorId="66403A47" wp14:editId="2FE3A3BF">
            <wp:extent cx="5943600" cy="27476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7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AA6" w:rsidRDefault="00383AA6" w:rsidP="00383AA6">
      <w:pPr>
        <w:pStyle w:val="NormalWeb"/>
        <w:spacing w:before="0" w:beforeAutospacing="0" w:after="0" w:afterAutospacing="0"/>
        <w:ind w:left="503"/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Arial" w:hAnsi="Arial" w:cs="Arial"/>
          <w:b/>
          <w:bCs/>
          <w:color w:val="000000"/>
          <w:sz w:val="40"/>
          <w:szCs w:val="40"/>
        </w:rPr>
        <w:t> </w:t>
      </w:r>
      <w:r w:rsidR="000D6373" w:rsidRPr="000D6373">
        <w:rPr>
          <w:rFonts w:ascii="Arial" w:hAnsi="Arial" w:cs="Arial"/>
          <w:b/>
          <w:bCs/>
          <w:color w:val="000000"/>
          <w:sz w:val="40"/>
          <w:szCs w:val="40"/>
        </w:rPr>
        <w:drawing>
          <wp:inline distT="0" distB="0" distL="0" distR="0" wp14:anchorId="033FEDC4" wp14:editId="60079B06">
            <wp:extent cx="5943600" cy="33147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527D" w:rsidRDefault="0019527D" w:rsidP="00383AA6">
      <w:pPr>
        <w:pStyle w:val="NormalWeb"/>
        <w:spacing w:before="0" w:beforeAutospacing="0" w:after="0" w:afterAutospacing="0"/>
        <w:ind w:left="503"/>
        <w:rPr>
          <w:rFonts w:ascii="Arial" w:hAnsi="Arial" w:cs="Arial"/>
          <w:b/>
          <w:bCs/>
          <w:color w:val="000000"/>
          <w:sz w:val="40"/>
          <w:szCs w:val="40"/>
        </w:rPr>
      </w:pPr>
    </w:p>
    <w:p w:rsidR="0019527D" w:rsidRDefault="0019527D" w:rsidP="00383AA6">
      <w:pPr>
        <w:pStyle w:val="NormalWeb"/>
        <w:spacing w:before="0" w:beforeAutospacing="0" w:after="0" w:afterAutospacing="0"/>
        <w:ind w:left="503"/>
      </w:pPr>
      <w:r w:rsidRPr="0019527D">
        <w:lastRenderedPageBreak/>
        <w:drawing>
          <wp:inline distT="0" distB="0" distL="0" distR="0" wp14:anchorId="5295391C" wp14:editId="51010062">
            <wp:extent cx="5943600" cy="27368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A5923" w:rsidRDefault="00EA5923">
      <w:r w:rsidRPr="00EA5923">
        <w:rPr>
          <w:noProof/>
        </w:rPr>
        <w:lastRenderedPageBreak/>
        <w:drawing>
          <wp:inline distT="0" distB="0" distL="0" distR="0" wp14:anchorId="30C73BA8" wp14:editId="110780FA">
            <wp:extent cx="5943600" cy="49644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6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5923">
        <w:rPr>
          <w:noProof/>
        </w:rPr>
        <w:lastRenderedPageBreak/>
        <w:drawing>
          <wp:inline distT="0" distB="0" distL="0" distR="0" wp14:anchorId="1D8BA71B" wp14:editId="220FA8B1">
            <wp:extent cx="5943600" cy="32594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5923">
        <w:rPr>
          <w:noProof/>
        </w:rPr>
        <w:drawing>
          <wp:inline distT="0" distB="0" distL="0" distR="0" wp14:anchorId="1B33B496" wp14:editId="27ADA384">
            <wp:extent cx="5943600" cy="2482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A5923">
        <w:rPr>
          <w:noProof/>
        </w:rPr>
        <w:lastRenderedPageBreak/>
        <w:drawing>
          <wp:inline distT="0" distB="0" distL="0" distR="0" wp14:anchorId="3508FEF3" wp14:editId="200861CE">
            <wp:extent cx="5943600" cy="31083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5923" w:rsidRDefault="00EA5923">
      <w:r>
        <w:br w:type="page"/>
      </w:r>
    </w:p>
    <w:p w:rsidR="00383AA6" w:rsidRDefault="009B2860">
      <w:pPr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10-Using Remote Administration</w:t>
      </w:r>
    </w:p>
    <w:p w:rsidR="00B44C0E" w:rsidRDefault="009B2860">
      <w:r w:rsidRPr="009B2860">
        <w:rPr>
          <w:noProof/>
        </w:rPr>
        <w:drawing>
          <wp:inline distT="0" distB="0" distL="0" distR="0" wp14:anchorId="3FAD32B3" wp14:editId="311B3B0D">
            <wp:extent cx="3877216" cy="2410161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4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C0E" w:rsidRDefault="006D058C">
      <w:r w:rsidRPr="006D058C">
        <w:rPr>
          <w:noProof/>
        </w:rPr>
        <w:drawing>
          <wp:inline distT="0" distB="0" distL="0" distR="0" wp14:anchorId="1097C3C0" wp14:editId="2D48C76C">
            <wp:extent cx="5943600" cy="4484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8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4C0E">
        <w:br w:type="page"/>
      </w:r>
      <w:r w:rsidR="00B44C0E" w:rsidRPr="00B44C0E">
        <w:rPr>
          <w:noProof/>
        </w:rPr>
        <w:lastRenderedPageBreak/>
        <w:drawing>
          <wp:inline distT="0" distB="0" distL="0" distR="0" wp14:anchorId="7D7472ED" wp14:editId="5855B102">
            <wp:extent cx="5943600" cy="4133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4C0E" w:rsidRDefault="00B44C0E">
      <w:r>
        <w:br w:type="page"/>
      </w:r>
    </w:p>
    <w:p w:rsidR="009B2860" w:rsidRDefault="007A4920" w:rsidP="007A4920">
      <w:pPr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11- Dealing with Electronic Mail Service</w:t>
      </w:r>
    </w:p>
    <w:p w:rsidR="007A4920" w:rsidRDefault="007A4920" w:rsidP="007A4920">
      <w:r w:rsidRPr="007A4920">
        <w:rPr>
          <w:noProof/>
        </w:rPr>
        <w:drawing>
          <wp:inline distT="0" distB="0" distL="0" distR="0" wp14:anchorId="66A80998" wp14:editId="22565D7B">
            <wp:extent cx="5943600" cy="29565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A4920">
        <w:rPr>
          <w:noProof/>
        </w:rPr>
        <w:drawing>
          <wp:inline distT="0" distB="0" distL="0" distR="0" wp14:anchorId="6943EE1C" wp14:editId="1CA5ABF6">
            <wp:extent cx="5943600" cy="29565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FE7" w:rsidRDefault="007A4920" w:rsidP="007A4920">
      <w:r w:rsidRPr="007A4920">
        <w:rPr>
          <w:noProof/>
        </w:rPr>
        <w:lastRenderedPageBreak/>
        <w:drawing>
          <wp:inline distT="0" distB="0" distL="0" distR="0" wp14:anchorId="20D1CCD5" wp14:editId="4655E9AF">
            <wp:extent cx="5943600" cy="29565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3FE7" w:rsidRDefault="00F13FE7">
      <w:r>
        <w:br w:type="page"/>
      </w:r>
    </w:p>
    <w:p w:rsidR="007A4920" w:rsidRDefault="00F13FE7" w:rsidP="007A4920">
      <w:pPr>
        <w:rPr>
          <w:rFonts w:ascii="Arial" w:hAnsi="Arial" w:cs="Arial"/>
          <w:b/>
          <w:bCs/>
          <w:color w:val="000000"/>
          <w:sz w:val="40"/>
          <w:szCs w:val="40"/>
        </w:rPr>
      </w:pPr>
      <w:r>
        <w:rPr>
          <w:rFonts w:ascii="Segoe UI Symbol" w:hAnsi="Segoe UI Symbol" w:cs="Segoe UI Symbol"/>
          <w:color w:val="00B050"/>
          <w:sz w:val="40"/>
          <w:szCs w:val="40"/>
        </w:rPr>
        <w:lastRenderedPageBreak/>
        <w:t>⮚</w:t>
      </w:r>
      <w:r>
        <w:rPr>
          <w:rFonts w:ascii="Arial" w:hAnsi="Arial" w:cs="Arial"/>
          <w:color w:val="00B050"/>
          <w:sz w:val="40"/>
          <w:szCs w:val="40"/>
        </w:rPr>
        <w:t xml:space="preserve"> </w:t>
      </w:r>
      <w:r>
        <w:rPr>
          <w:rFonts w:ascii="Arial" w:hAnsi="Arial" w:cs="Arial"/>
          <w:b/>
          <w:bCs/>
          <w:color w:val="000000"/>
          <w:sz w:val="40"/>
          <w:szCs w:val="40"/>
        </w:rPr>
        <w:t>12- Advanced Firewall Options</w:t>
      </w:r>
    </w:p>
    <w:p w:rsidR="00F13FE7" w:rsidRDefault="00D55002" w:rsidP="007A4920">
      <w:r w:rsidRPr="00D55002">
        <w:rPr>
          <w:noProof/>
        </w:rPr>
        <w:drawing>
          <wp:inline distT="0" distB="0" distL="0" distR="0" wp14:anchorId="79810256" wp14:editId="6B7886B8">
            <wp:extent cx="5943600" cy="404177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3890" w:rsidRDefault="00CB3890" w:rsidP="007A4920">
      <w:r w:rsidRPr="00CB3890">
        <w:rPr>
          <w:noProof/>
        </w:rPr>
        <w:drawing>
          <wp:inline distT="0" distB="0" distL="0" distR="0" wp14:anchorId="717D5B5F" wp14:editId="0A2C7139">
            <wp:extent cx="5943600" cy="86614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5002" w:rsidRDefault="00D55002" w:rsidP="007A4920">
      <w:r w:rsidRPr="00D55002">
        <w:rPr>
          <w:noProof/>
        </w:rPr>
        <w:drawing>
          <wp:inline distT="0" distB="0" distL="0" distR="0" wp14:anchorId="44969B85" wp14:editId="21598EE5">
            <wp:extent cx="5943600" cy="1854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50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AAiIwtLCwsLYyUdpeDU4uLM/DyQAuNaAM7zClIsAAAA"/>
  </w:docVars>
  <w:rsids>
    <w:rsidRoot w:val="000F13B3"/>
    <w:rsid w:val="000514A3"/>
    <w:rsid w:val="000D6373"/>
    <w:rsid w:val="000F13B3"/>
    <w:rsid w:val="0016038B"/>
    <w:rsid w:val="0019527D"/>
    <w:rsid w:val="00383AA6"/>
    <w:rsid w:val="006D058C"/>
    <w:rsid w:val="00713432"/>
    <w:rsid w:val="007A4920"/>
    <w:rsid w:val="009B2860"/>
    <w:rsid w:val="00B44C0E"/>
    <w:rsid w:val="00CB01CC"/>
    <w:rsid w:val="00CB3890"/>
    <w:rsid w:val="00D223D0"/>
    <w:rsid w:val="00D55002"/>
    <w:rsid w:val="00DB79AC"/>
    <w:rsid w:val="00EA5923"/>
    <w:rsid w:val="00F13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18D7C"/>
  <w15:chartTrackingRefBased/>
  <w15:docId w15:val="{6E586F12-F157-4170-8455-78EC0FAE0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3A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234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9</TotalTime>
  <Pages>1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aled Abou El Sherbini</dc:creator>
  <cp:keywords/>
  <dc:description/>
  <cp:lastModifiedBy>Mohammad Khaled Abou El Sherbini</cp:lastModifiedBy>
  <cp:revision>14</cp:revision>
  <dcterms:created xsi:type="dcterms:W3CDTF">2020-10-21T21:19:00Z</dcterms:created>
  <dcterms:modified xsi:type="dcterms:W3CDTF">2020-10-24T17:18:00Z</dcterms:modified>
</cp:coreProperties>
</file>